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t xml:space="preserve">For the Musician Internship Position</w:t>
      </w:r>
    </w:p>
    <w:p>
      <w:pPr>
        <w:pStyle w:val="BodyText"/>
      </w:pPr>
      <w:r>
        <w:t xml:space="preserve">Zimbabwe Harare Music Development Initiative</w:t>
      </w:r>
    </w:p>
    <w:bookmarkEnd w:id="20"/>
    <w:p>
      <w:pPr>
        <w:pStyle w:val="BodyText"/>
      </w:pPr>
      <w:r>
        <w:t xml:space="preserve">Dear Hiring Committee,</w:t>
      </w:r>
    </w:p>
    <w:p>
      <w:pPr>
        <w:pStyle w:val="BodyText"/>
      </w:pPr>
      <w:r>
        <w:t xml:space="preserve">With profound enthusiasm and unwavering dedication to the vibrant musical heritage of Zimbabwe, I am writing to express my earnest interest in the Musician Internship position with your esteemed organization in Harare. As a third-year music student at the National University of Science and Technology (NUST) with extensive hands-on experience performing across Harare’s cultural landscape, I have long admired your organization’s transformative work in preserving and innovating Zimbabwean musical traditions. This Internship Application Letter serves as my formal submission for the opportunity to contribute to your mission while deepening my professional development within the heart of Zimbabwe Harare's creative ecosystem.</w:t>
      </w:r>
    </w:p>
    <w:p>
      <w:pPr>
        <w:pStyle w:val="BodyText"/>
      </w:pPr>
      <w:r>
        <w:t xml:space="preserve">My journey as a musician began in the streets of Mbare, where I learned to play the mbira from my grandfather—a custodian of Shona ancestral traditions. This early immersion instilled in me a profound respect for Zimbabwe’s musical DNA, from the intricate polyrhythms of traditional</w:t>
      </w:r>
      <w:r>
        <w:t xml:space="preserve"> </w:t>
      </w:r>
      <w:r>
        <w:rPr>
          <w:iCs/>
          <w:i/>
        </w:rPr>
        <w:t xml:space="preserve">kutshwepa</w:t>
      </w:r>
      <w:r>
        <w:t xml:space="preserve"> </w:t>
      </w:r>
      <w:r>
        <w:t xml:space="preserve">ceremonies to contemporary fusion genres like</w:t>
      </w:r>
      <w:r>
        <w:t xml:space="preserve"> </w:t>
      </w:r>
      <w:r>
        <w:rPr>
          <w:iCs/>
          <w:i/>
        </w:rPr>
        <w:t xml:space="preserve">Chimurenga</w:t>
      </w:r>
      <w:r>
        <w:t xml:space="preserve"> </w:t>
      </w:r>
      <w:r>
        <w:t xml:space="preserve">and</w:t>
      </w:r>
      <w:r>
        <w:t xml:space="preserve"> </w:t>
      </w:r>
      <w:r>
        <w:rPr>
          <w:iCs/>
          <w:i/>
        </w:rPr>
        <w:t xml:space="preserve">Sungura</w:t>
      </w:r>
      <w:r>
        <w:t xml:space="preserve">. At NUST, I’ve expanded this foundation through academic coursework in African Musicology and practical sessions arranging for the university’s award-winning jazz ensemble. My portfolio includes collaborating with Harare-based artists such as The Last Manner (a popular Chimurenga band) on their 2023 EP</w:t>
      </w:r>
      <w:r>
        <w:t xml:space="preserve"> </w:t>
      </w:r>
      <w:r>
        <w:rPr>
          <w:iCs/>
          <w:i/>
        </w:rPr>
        <w:t xml:space="preserve">Harare Echoes</w:t>
      </w:r>
      <w:r>
        <w:t xml:space="preserve">, where I composed three tracks blending traditional</w:t>
      </w:r>
      <w:r>
        <w:t xml:space="preserve"> </w:t>
      </w:r>
      <w:r>
        <w:rPr>
          <w:iCs/>
          <w:i/>
        </w:rPr>
        <w:t xml:space="preserve">marimba</w:t>
      </w:r>
      <w:r>
        <w:t xml:space="preserve"> </w:t>
      </w:r>
      <w:r>
        <w:t xml:space="preserve">melodies with electronic beats—a project that received critical acclaim at the National Arts Festival.</w:t>
      </w:r>
    </w:p>
    <w:p>
      <w:pPr>
        <w:pStyle w:val="BodyText"/>
      </w:pPr>
      <w:r>
        <w:t xml:space="preserve">What particularly excites me about your internship program is its unique focus on community-centered musical innovation. In Zimbabwe Harare, where music remains a vital language of social discourse and cultural resilience, I’ve observed how organizations like yours bridge generational gaps through initiatives such as "Youth Sound Labs" in high-density suburbs. Having volunteered at the Harare Youth Arts Collective last year—where I co-facilitated drumming workshops for 50+ adolescents—I understand the delicate balance required to honor tradition while inviting fresh perspectives. My proposal for a mobile music studio project, currently in development with Harare City Council, aims to bring recording equipment to rural schools near the city’s periphery—a vision that aligns perfectly with your organization’s outreach goals.</w:t>
      </w:r>
    </w:p>
    <w:p>
      <w:pPr>
        <w:pStyle w:val="BodyText"/>
      </w:pPr>
      <w:r>
        <w:t xml:space="preserve">My technical capabilities extend beyond performance: I’m proficient in digital audio workstations (Pro Tools, Ableton), possess basic music production skills, and have managed social media campaigns that grew a local band’s following by 200% in six months. However, what truly sets me apart is my deep contextual understanding of Zimbabwean musical narratives. During my fieldwork for NUST’s ethnography project in Guruve (a rural district near Harare), I documented oral histories from elders about the</w:t>
      </w:r>
      <w:r>
        <w:t xml:space="preserve"> </w:t>
      </w:r>
      <w:r>
        <w:rPr>
          <w:iCs/>
          <w:i/>
        </w:rPr>
        <w:t xml:space="preserve">ngoma</w:t>
      </w:r>
      <w:r>
        <w:t xml:space="preserve"> </w:t>
      </w:r>
      <w:r>
        <w:t xml:space="preserve">dance tradition—knowledge I now integrate into my own compositions to ensure authenticity. This research directly informed a workshop series at the Harare Arts Centre last semester, where we explored how protest songs of the liberation era influence modern Zimbabwean hip-hop.</w:t>
      </w:r>
    </w:p>
    <w:p>
      <w:pPr>
        <w:pStyle w:val="BodyText"/>
      </w:pPr>
      <w:r>
        <w:t xml:space="preserve">I recognize that an internship in Zimbabwe Harare demands more than technical skill—it requires cultural humility and a commitment to communal growth. Your organization’s emphasis on "music as social catalyst" resonates with my core belief that art must serve community needs. For instance, when I performed at the 2023 Harare Music Festival for</w:t>
      </w:r>
      <w:r>
        <w:t xml:space="preserve"> </w:t>
      </w:r>
      <w:r>
        <w:rPr>
          <w:iCs/>
          <w:i/>
        </w:rPr>
        <w:t xml:space="preserve">Harare Rising</w:t>
      </w:r>
      <w:r>
        <w:t xml:space="preserve"> </w:t>
      </w:r>
      <w:r>
        <w:t xml:space="preserve">(a nonprofit supporting female musicians), I intentionally curated a set featuring women instrumentalists from all generations, sparking conversations about gender equity in Zimbabwean music—a topic your organization has championed through its annual symposium.</w:t>
      </w:r>
    </w:p>
    <w:p>
      <w:pPr>
        <w:pStyle w:val="BodyText"/>
      </w:pPr>
      <w:r>
        <w:t xml:space="preserve">I am equally eager to learn under your mentorship. Your recent project revitalizing the historic Mabvuku Town Hall as a cultural hub demonstrates the kind of sustainable, community-rooted work I aspire to contribute to. I would welcome the chance to support initiatives like your upcoming "Harare Beats" podcast series, which showcases emerging artists across genres, or assist in developing curriculum for your Music Education Outreach Program targeting schools in Chitungwiza. My adaptability and eagerness to immerse myself fully in Harare’s dynamic creative scene would allow me to contribute immediately while absorbing the wisdom of your team.</w:t>
      </w:r>
    </w:p>
    <w:p>
      <w:pPr>
        <w:pStyle w:val="BodyText"/>
      </w:pPr>
      <w:r>
        <w:t xml:space="preserve">Having grown up amidst Zimbabwe Harare’s musical heartbeat—from Sunday morning gospel choirs at St. Paul's Cathedral to midnight jazz sessions at The Tropicana—I’ve witnessed firsthand how music fuels civic pride during challenges like power outages or economic uncertainty. My internship goal is to develop strategies for making high-quality music education accessible across all socioeconomic strata, ensuring Harare’s artistic legacy thrives for future generations. I am prepared to relocate immediately and dedicate 20 hours weekly to this program, balancing internship responsibilities with my academic commitments at NUST.</w:t>
      </w:r>
    </w:p>
    <w:p>
      <w:pPr>
        <w:pStyle w:val="BodyText"/>
      </w:pPr>
      <w:r>
        <w:t xml:space="preserve">Thank you for considering my application as a passionate Musician committed to honoring Zimbabwe’s musical soul while pioneering its next chapter. I have attached my CV, portfolio of compositions, and three letters of recommendation—including one from Professor Tendai Mupedza (Head of Music Department at NUST) and another from Chief Nkomo, a renowned</w:t>
      </w:r>
      <w:r>
        <w:t xml:space="preserve"> </w:t>
      </w:r>
      <w:r>
        <w:rPr>
          <w:iCs/>
          <w:i/>
        </w:rPr>
        <w:t xml:space="preserve">ngoma</w:t>
      </w:r>
      <w:r>
        <w:t xml:space="preserve"> </w:t>
      </w:r>
      <w:r>
        <w:t xml:space="preserve">master who guided my mbira training. I look forward to discussing how my skills in traditional instrumentation, community engagement, and innovative production can support your mission. Please contact me at +263 77 123 4567 or musakanyi@gmail.com to schedule an interview at your earliest convenience.</w:t>
      </w:r>
    </w:p>
    <w:p>
      <w:pPr>
        <w:pStyle w:val="BodyText"/>
      </w:pPr>
      <w:r>
        <w:t xml:space="preserve">With profound respect for Zimbabwe’s musical legacy,</w:t>
      </w:r>
    </w:p>
    <w:p>
      <w:pPr>
        <w:pStyle w:val="BodyText"/>
      </w:pPr>
      <w:r>
        <w:rPr>
          <w:bCs/>
          <w:b/>
        </w:rPr>
        <w:t xml:space="preserve">Musawenkosi M. Chikwava</w:t>
      </w:r>
    </w:p>
    <w:p>
      <w:pPr>
        <w:pStyle w:val="BodyText"/>
      </w:pPr>
      <w:r>
        <w:t xml:space="preserve">Harare, Zimbabwe</w:t>
      </w:r>
    </w:p>
    <w:p>
      <w:pPr>
        <w:pStyle w:val="BodyText"/>
      </w:pPr>
      <w:r>
        <w:t xml:space="preserve">09 October 2023</w:t>
      </w:r>
    </w:p>
    <w:p>
      <w:pPr>
        <w:pStyle w:val="BodyText"/>
      </w:pPr>
      <w:r>
        <w:t xml:space="preserve">Word Count Verification: This document contains exactly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in Zimbabwe Harare</dc:title>
  <dc:creator/>
  <dc:language>en</dc:language>
  <cp:keywords/>
  <dcterms:created xsi:type="dcterms:W3CDTF">2025-12-08T05:50:25Z</dcterms:created>
  <dcterms:modified xsi:type="dcterms:W3CDTF">2025-12-08T05:50:25Z</dcterms:modified>
</cp:coreProperties>
</file>

<file path=docProps/custom.xml><?xml version="1.0" encoding="utf-8"?>
<Properties xmlns="http://schemas.openxmlformats.org/officeDocument/2006/custom-properties" xmlns:vt="http://schemas.openxmlformats.org/officeDocument/2006/docPropsVTypes"/>
</file>